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Frankfurt</w:t>
      </w:r>
    </w:p>
    <w:bookmarkStart w:id="21" w:name="X9e15fa40b40f4c8059c79ad5ccedd6d3f8a1476"/>
    <w:p>
      <w:pPr>
        <w:pStyle w:val="Heading1"/>
      </w:pPr>
      <w:r>
        <w:t xml:space="preserve">Internship Application Letter for Pharma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rankfurt Pharmaceutical Internship Program</w:t>
      </w:r>
      <w:r>
        <w:br/>
      </w:r>
      <w:r>
        <w:t xml:space="preserve">Frankfurt am Main, Germany</w:t>
      </w:r>
    </w:p>
    <w:bookmarkStart w:id="20" w:name="Xaaf66885d66480bf15fc82f937119c3ca4be15d"/>
    <w:p>
      <w:pPr>
        <w:pStyle w:val="Heading2"/>
      </w:pPr>
      <w:r>
        <w:t xml:space="preserve">Subject: Application for Pharmacist Internship Position – Frankfurt, Germany</w:t>
      </w:r>
    </w:p>
    <w:p>
      <w:pPr>
        <w:pStyle w:val="FirstParagraph"/>
      </w:pPr>
      <w:r>
        <w:t xml:space="preserve">Dear Hiring Manager,</w:t>
      </w:r>
    </w:p>
    <w:p>
      <w:pPr>
        <w:pStyle w:val="BodyText"/>
      </w:pPr>
      <w:r>
        <w:t xml:space="preserve">I am writing to express my enthusiastic interest in the Pharmacist Internship Position within your esteemed organization in Frankfurt, Germany. As a highly motivated and detail-oriented pharmacy student nearing completion of my academic program at [Your University], I have meticulously researched internship opportunities across Germany’s pharmaceutical landscape and am particularly drawn to Frankfurt’s position as a dynamic European hub for healthcare innovation, pharmaceutical research, and advanced patient care. This Internship Application Letter serves as my formal submission for the Pharmacist internship role that aligns perfectly with my academic training, professional aspirations, and commitment to contributing meaningfully within Germany's sophisticated healthcare ecosystem.</w:t>
      </w:r>
    </w:p>
    <w:p>
      <w:pPr>
        <w:pStyle w:val="BodyText"/>
      </w:pPr>
      <w:r>
        <w:t xml:space="preserve">My academic journey at [Your University] has provided me with a robust foundation in pharmaceutical sciences, clinical pharmacy practice, and patient-centered care. I have completed rigorous coursework covering pharmacotherapeutics, medicinal chemistry, pharmacokinetics, and pharmaceutical regulations—courses that directly prepare me for the multifaceted responsibilities of a pharmacist in Germany. Crucially, my studies included specialized modules on</w:t>
      </w:r>
      <w:r>
        <w:t xml:space="preserve"> </w:t>
      </w:r>
      <w:r>
        <w:rPr>
          <w:iCs/>
          <w:i/>
        </w:rPr>
        <w:t xml:space="preserve">Arzneimittelgesetz</w:t>
      </w:r>
      <w:r>
        <w:t xml:space="preserve"> </w:t>
      </w:r>
      <w:r>
        <w:t xml:space="preserve">(German Pharmaceutical Law) and German healthcare system protocols, ensuring I understand the legal frameworks governing pharmacy practice in</w:t>
      </w:r>
      <w:r>
        <w:t xml:space="preserve"> </w:t>
      </w:r>
      <w:r>
        <w:rPr>
          <w:bCs/>
          <w:b/>
        </w:rPr>
        <w:t xml:space="preserve">Germany Frankfurt</w:t>
      </w:r>
      <w:r>
        <w:t xml:space="preserve">. During my clinical rotations at [Hospital/Clinic Name], I developed proficiency in prescription verification, medication therapy management, and patient counseling—skills I am eager to refine within your institution’s structured internship framework.</w:t>
      </w:r>
    </w:p>
    <w:p>
      <w:pPr>
        <w:pStyle w:val="BodyText"/>
      </w:pPr>
      <w:r>
        <w:t xml:space="preserve">What distinguishes my application is my deep commitment to integrating global pharmaceutical knowledge with Germany’s unique healthcare standards. Frankfurt’s status as a leading international financial center and its concentration of multinational pharmaceutical corporations (including Bayer, Merck KGaA, and Dr. Falk Pharma) make it an ideal environment for me to immerse myself in cutting-edge pharmacy practices. I am particularly impressed by your organization’s reputation for advancing personalized medicine and community health initiatives in Frankfurt—a city where pharmacies serve as critical access points for diverse populations across European markets. My proficiency in German (B2 level, with ongoing fluency training) ensures I can effectively communicate with patients and colleagues, navigate German pharmacy software systems like</w:t>
      </w:r>
      <w:r>
        <w:t xml:space="preserve"> </w:t>
      </w:r>
      <w:r>
        <w:rPr>
          <w:iCs/>
          <w:i/>
        </w:rPr>
        <w:t xml:space="preserve">Apoteke</w:t>
      </w:r>
      <w:r>
        <w:t xml:space="preserve"> </w:t>
      </w:r>
      <w:r>
        <w:t xml:space="preserve">solutions, and fully engage with the local community during my internship.</w:t>
      </w:r>
    </w:p>
    <w:p>
      <w:pPr>
        <w:pStyle w:val="BodyText"/>
      </w:pPr>
      <w:r>
        <w:t xml:space="preserve">I have dedicated significant effort to understanding the specific requirements for foreign pharmacists seeking practical experience in Germany. My academic curriculum includes comparative studies of EU pharmaceutical regulations, and I am currently completing supplementary modules on German prescription systems (e.g., E-Rezept) and patient data privacy laws (</w:t>
      </w:r>
      <w:r>
        <w:rPr>
          <w:iCs/>
          <w:i/>
        </w:rPr>
        <w:t xml:space="preserve">Datenschutz</w:t>
      </w:r>
      <w:r>
        <w:t xml:space="preserve">). This proactive approach ensures I can transition smoothly into your team while adhering to all regulatory expectations for interns in</w:t>
      </w:r>
      <w:r>
        <w:t xml:space="preserve"> </w:t>
      </w:r>
      <w:r>
        <w:rPr>
          <w:bCs/>
          <w:b/>
        </w:rPr>
        <w:t xml:space="preserve">Germany Frankfurt</w:t>
      </w:r>
      <w:r>
        <w:t xml:space="preserve">. Furthermore, my internship at [Previous Pharmacy/Healthcare Setting] in [Country] involved coordinating with international teams on drug safety reporting—experience I believe directly translates to supporting collaborative projects within your Frankfurt-based organization.</w:t>
      </w:r>
    </w:p>
    <w:p>
      <w:pPr>
        <w:pStyle w:val="BodyText"/>
      </w:pPr>
      <w:r>
        <w:t xml:space="preserve">Frankfurt’s strategic location offers unparalleled exposure to Europe’s pharmaceutical supply chain and healthcare innovation. As a city where global pharma meets local community health, it represents the perfect setting for me to develop the cultural competence and professional agility required of modern pharmacists. I am eager to contribute my analytical skills in medication optimization while learning from Frankfurt’s leading experts in areas like oncology pharmacy, geriatric care, and digital health integration—sectors where your organization has demonstrated notable expertise. The opportunity to observe how</w:t>
      </w:r>
      <w:r>
        <w:t xml:space="preserve"> </w:t>
      </w:r>
      <w:r>
        <w:rPr>
          <w:bCs/>
          <w:b/>
        </w:rPr>
        <w:t xml:space="preserve">Pharmacist</w:t>
      </w:r>
      <w:r>
        <w:t xml:space="preserve"> </w:t>
      </w:r>
      <w:r>
        <w:t xml:space="preserve">professionals operate within Frankfurt’s integrated healthcare network (from hospitals like University Hospital Frankfurt to community pharmacies in the city center) is precisely what I seek to accelerate my career trajectory.</w:t>
      </w:r>
    </w:p>
    <w:p>
      <w:pPr>
        <w:pStyle w:val="BodyText"/>
      </w:pPr>
      <w:r>
        <w:t xml:space="preserve">I understand that this Pharmacist Internship requires dedication, precision, and a commitment to patient safety—values I embody through my academic projects. For instance, I led a student initiative assessing medication adherence barriers in multilingual communities at [University Clinic], which involved designing surveys in German and collaborating with healthcare interpreters. This project reinforced my belief that effective pharmacy practice is deeply rooted in cultural sensitivity—a quality essential for success in Frankfurt’s cosmopolitan environment. My resume, attached for your review, details further achievements including a research paper on “Optimizing Anticoagulant Therapy in EU Contexts” and volunteer work at [Community Health Organization].</w:t>
      </w:r>
    </w:p>
    <w:p>
      <w:pPr>
        <w:pStyle w:val="BodyText"/>
      </w:pPr>
      <w:r>
        <w:t xml:space="preserve">What excites me most about this opportunity is the prospect of contributing to Frankfurt’s reputation as a pioneer in patient-centric pharmacy services. I am confident that my technical knowledge, German language skills, and dedication to evidence-based practice would enable me to add immediate value while learning from your experienced team. The structured mentorship model described on your internship page resonates with my goal of gaining hands-on experience in dispensing protocols, inventory management systems (such as</w:t>
      </w:r>
      <w:r>
        <w:t xml:space="preserve"> </w:t>
      </w:r>
      <w:r>
        <w:rPr>
          <w:iCs/>
          <w:i/>
        </w:rPr>
        <w:t xml:space="preserve">PharmaLog</w:t>
      </w:r>
      <w:r>
        <w:t xml:space="preserve">), and interdisciplinary collaboration within Germany’s healthcare framework.</w:t>
      </w:r>
    </w:p>
    <w:p>
      <w:pPr>
        <w:pStyle w:val="BodyText"/>
      </w:pPr>
      <w:r>
        <w:t xml:space="preserve">I am prepared to begin the internship at your earliest convenience during [Proposed Start Date], including any required preparatory training. My flexible schedule allows for full-time commitment (approximately 40 hours/week) across Frankfurt locations, whether in a community pharmacy, hospital setting, or research facility. I would welcome the opportunity to discuss how my background aligns with your program’s objectives during an interview at your convenience.</w:t>
      </w:r>
    </w:p>
    <w:p>
      <w:pPr>
        <w:pStyle w:val="BodyText"/>
      </w:pPr>
      <w:r>
        <w:t xml:space="preserve">Thank you for considering my application for this Pharmacist Internship Position. I am deeply inspired by Frankfurt’s leadership in European healthcare innovation and am eager to contribute to its legacy of excellence. I have attached my resume, academic transcripts, and language proficiency certificates for your review. Please feel free to contact me at [Your Phone] or [Your Email] to arrange a conversation.</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Key Compliance Notes for Germany Frankfurt Pharmacy Internship:</w:t>
      </w:r>
    </w:p>
    <w:p>
      <w:pPr>
        <w:numPr>
          <w:ilvl w:val="0"/>
          <w:numId w:val="1001"/>
        </w:numPr>
        <w:pStyle w:val="Compact"/>
      </w:pPr>
      <w:r>
        <w:rPr>
          <w:bCs/>
          <w:b/>
        </w:rPr>
        <w:t xml:space="preserve">German Language Proficiency:</w:t>
      </w:r>
      <w:r>
        <w:t xml:space="preserve"> </w:t>
      </w:r>
      <w:r>
        <w:t xml:space="preserve">B2 Level (Goethe-Zertifikat) with daily practice via local pharmacy volunteering</w:t>
      </w:r>
    </w:p>
    <w:p>
      <w:pPr>
        <w:numPr>
          <w:ilvl w:val="0"/>
          <w:numId w:val="1001"/>
        </w:numPr>
        <w:pStyle w:val="Compact"/>
      </w:pPr>
      <w:r>
        <w:rPr>
          <w:bCs/>
          <w:b/>
        </w:rPr>
        <w:t xml:space="preserve">Regulatory Awareness:</w:t>
      </w:r>
      <w:r>
        <w:t xml:space="preserve"> </w:t>
      </w:r>
      <w:r>
        <w:t xml:space="preserve">Completed EU Pharmacopoeia module and German Prescription System training</w:t>
      </w:r>
    </w:p>
    <w:p>
      <w:pPr>
        <w:numPr>
          <w:ilvl w:val="0"/>
          <w:numId w:val="1001"/>
        </w:numPr>
        <w:pStyle w:val="Compact"/>
      </w:pPr>
      <w:r>
        <w:rPr>
          <w:bCs/>
          <w:b/>
        </w:rPr>
        <w:t xml:space="preserve">Frankfurt Focus:</w:t>
      </w:r>
      <w:r>
        <w:t xml:space="preserve"> </w:t>
      </w:r>
      <w:r>
        <w:t xml:space="preserve">Research on 3 local pharmaceutical institutions (Bayer HealthCare, University Hospital Frankfurt, Lämmle Pharmacies)</w:t>
      </w:r>
    </w:p>
    <w:p>
      <w:pPr>
        <w:numPr>
          <w:ilvl w:val="0"/>
          <w:numId w:val="1001"/>
        </w:numPr>
        <w:pStyle w:val="Compact"/>
      </w:pPr>
      <w:r>
        <w:rPr>
          <w:bCs/>
          <w:b/>
        </w:rPr>
        <w:t xml:space="preserve">Internship Alignment:</w:t>
      </w:r>
      <w:r>
        <w:t xml:space="preserve"> </w:t>
      </w:r>
      <w:r>
        <w:t xml:space="preserve">Tailored to your program’s focus on clinical pharmacy and community health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Frankfurt</dc:title>
  <dc:creator/>
  <dc:language>en</dc:language>
  <cp:keywords/>
  <dcterms:created xsi:type="dcterms:W3CDTF">2026-07-20T17:53:19Z</dcterms:created>
  <dcterms:modified xsi:type="dcterms:W3CDTF">2026-07-20T17:53:19Z</dcterms:modified>
</cp:coreProperties>
</file>

<file path=docProps/custom.xml><?xml version="1.0" encoding="utf-8"?>
<Properties xmlns="http://schemas.openxmlformats.org/officeDocument/2006/custom-properties" xmlns:vt="http://schemas.openxmlformats.org/officeDocument/2006/docPropsVTypes"/>
</file>